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A17447" w14:textId="53C94EFC" w:rsidR="00AF6FEA" w:rsidRDefault="006A2E57" w:rsidP="006A2E57">
      <w:bookmarkStart w:id="0" w:name="_Hlk32417232"/>
      <w:r>
        <w:t>Table. Reconciliation of studies included with prior meta-analyses.</w:t>
      </w:r>
    </w:p>
    <w:bookmarkEnd w:id="0"/>
    <w:p w14:paraId="140CAC60" w14:textId="1B45AFD7" w:rsidR="006A2E57" w:rsidRDefault="006A2E57" w:rsidP="006A2E57"/>
    <w:tbl>
      <w:tblPr>
        <w:tblStyle w:val="TableGrid"/>
        <w:tblW w:w="10975" w:type="dxa"/>
        <w:tblLayout w:type="fixed"/>
        <w:tblLook w:val="04A0" w:firstRow="1" w:lastRow="0" w:firstColumn="1" w:lastColumn="0" w:noHBand="0" w:noVBand="1"/>
      </w:tblPr>
      <w:tblGrid>
        <w:gridCol w:w="1352"/>
        <w:gridCol w:w="1523"/>
        <w:gridCol w:w="3015"/>
        <w:gridCol w:w="2430"/>
        <w:gridCol w:w="2655"/>
      </w:tblGrid>
      <w:tr w:rsidR="00121D98" w:rsidRPr="00404ED9" w14:paraId="726CF7A1" w14:textId="77777777" w:rsidTr="3A579F74">
        <w:tc>
          <w:tcPr>
            <w:tcW w:w="1352" w:type="dxa"/>
            <w:shd w:val="clear" w:color="auto" w:fill="BFBFBF" w:themeFill="background1" w:themeFillShade="BF"/>
          </w:tcPr>
          <w:p w14:paraId="164D9D1E" w14:textId="77777777" w:rsidR="00121D98" w:rsidRDefault="00121D98" w:rsidP="006F4423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>
              <w:rPr>
                <w:rFonts w:cstheme="minorHAnsi"/>
                <w:color w:val="000000" w:themeColor="text1"/>
                <w:sz w:val="22"/>
                <w:szCs w:val="22"/>
              </w:rPr>
              <w:t>Study</w:t>
            </w:r>
          </w:p>
          <w:p w14:paraId="3A914364" w14:textId="77777777" w:rsidR="00121D98" w:rsidRPr="00335C79" w:rsidRDefault="00121D98" w:rsidP="006F4423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523" w:type="dxa"/>
            <w:shd w:val="clear" w:color="auto" w:fill="BFBFBF" w:themeFill="background1" w:themeFillShade="BF"/>
          </w:tcPr>
          <w:p w14:paraId="71D335B5" w14:textId="77777777" w:rsidR="00121D98" w:rsidRPr="00404ED9" w:rsidRDefault="00121D98" w:rsidP="006F4423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404ED9">
              <w:rPr>
                <w:rFonts w:cstheme="minorHAnsi"/>
                <w:color w:val="000000" w:themeColor="text1"/>
                <w:sz w:val="22"/>
                <w:szCs w:val="22"/>
              </w:rPr>
              <w:t>Current</w:t>
            </w:r>
            <w:r>
              <w:rPr>
                <w:rFonts w:cstheme="minorHAnsi"/>
                <w:color w:val="000000" w:themeColor="text1"/>
                <w:sz w:val="22"/>
                <w:szCs w:val="22"/>
              </w:rPr>
              <w:t xml:space="preserve"> meta-analysis</w:t>
            </w:r>
          </w:p>
        </w:tc>
        <w:tc>
          <w:tcPr>
            <w:tcW w:w="3015" w:type="dxa"/>
            <w:shd w:val="clear" w:color="auto" w:fill="BFBFBF" w:themeFill="background1" w:themeFillShade="BF"/>
          </w:tcPr>
          <w:p w14:paraId="2A381A29" w14:textId="00176668" w:rsidR="00121D98" w:rsidRDefault="004B44CC" w:rsidP="006F4423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>
              <w:rPr>
                <w:rFonts w:cstheme="minorHAnsi"/>
                <w:color w:val="000000" w:themeColor="text1"/>
                <w:sz w:val="22"/>
                <w:szCs w:val="22"/>
              </w:rPr>
              <w:t>USPSTF</w:t>
            </w:r>
            <w:r w:rsidR="00121D98">
              <w:rPr>
                <w:rFonts w:cstheme="minorHAnsi"/>
                <w:color w:val="000000" w:themeColor="text1"/>
                <w:sz w:val="22"/>
                <w:szCs w:val="22"/>
              </w:rPr>
              <w:t>, 202</w:t>
            </w:r>
            <w:r>
              <w:rPr>
                <w:rFonts w:cstheme="minorHAnsi"/>
                <w:color w:val="000000" w:themeColor="text1"/>
                <w:sz w:val="22"/>
                <w:szCs w:val="22"/>
              </w:rPr>
              <w:t>1</w:t>
            </w:r>
          </w:p>
          <w:p w14:paraId="441A63BC" w14:textId="44DE0709" w:rsidR="00121D98" w:rsidRPr="00404ED9" w:rsidRDefault="00121D98" w:rsidP="006F4423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>
              <w:rPr>
                <w:rFonts w:cstheme="minorHAnsi"/>
                <w:color w:val="000000" w:themeColor="text1"/>
                <w:sz w:val="22"/>
                <w:szCs w:val="22"/>
              </w:rPr>
              <w:t xml:space="preserve">PMID: </w:t>
            </w:r>
            <w:r w:rsidR="004B44CC" w:rsidRPr="004B44CC">
              <w:rPr>
                <w:rFonts w:cstheme="minorHAnsi"/>
                <w:color w:val="000000" w:themeColor="text1"/>
                <w:sz w:val="22"/>
                <w:szCs w:val="22"/>
              </w:rPr>
              <w:t>33847712</w:t>
            </w:r>
          </w:p>
        </w:tc>
        <w:tc>
          <w:tcPr>
            <w:tcW w:w="2430" w:type="dxa"/>
            <w:shd w:val="clear" w:color="auto" w:fill="BFBFBF" w:themeFill="background1" w:themeFillShade="BF"/>
          </w:tcPr>
          <w:p w14:paraId="14AD4246" w14:textId="77777777" w:rsidR="004B44CC" w:rsidRDefault="004B44CC" w:rsidP="004B44CC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>
              <w:rPr>
                <w:rFonts w:cstheme="minorHAnsi"/>
                <w:color w:val="000000" w:themeColor="text1"/>
                <w:sz w:val="22"/>
                <w:szCs w:val="22"/>
              </w:rPr>
              <w:t>Zhang, 2020</w:t>
            </w:r>
          </w:p>
          <w:p w14:paraId="426BEA2C" w14:textId="55D43CF6" w:rsidR="00121D98" w:rsidRPr="00404ED9" w:rsidRDefault="004B44CC" w:rsidP="004B44CC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>
              <w:rPr>
                <w:rFonts w:cstheme="minorHAnsi"/>
                <w:color w:val="000000" w:themeColor="text1"/>
                <w:sz w:val="22"/>
                <w:szCs w:val="22"/>
              </w:rPr>
              <w:t xml:space="preserve">PMID: </w:t>
            </w:r>
            <w:r w:rsidRPr="004B44CC">
              <w:rPr>
                <w:rFonts w:cstheme="minorHAnsi"/>
                <w:color w:val="000000" w:themeColor="text1"/>
                <w:sz w:val="22"/>
                <w:szCs w:val="22"/>
              </w:rPr>
              <w:t>33534730</w:t>
            </w:r>
          </w:p>
        </w:tc>
        <w:tc>
          <w:tcPr>
            <w:tcW w:w="2655" w:type="dxa"/>
            <w:shd w:val="clear" w:color="auto" w:fill="BFBFBF" w:themeFill="background1" w:themeFillShade="BF"/>
          </w:tcPr>
          <w:p w14:paraId="38B580E4" w14:textId="342C37E9" w:rsidR="00121D98" w:rsidRDefault="004B44CC" w:rsidP="1CC53B64">
            <w:pPr>
              <w:rPr>
                <w:color w:val="000000" w:themeColor="text1"/>
                <w:sz w:val="22"/>
                <w:szCs w:val="22"/>
              </w:rPr>
            </w:pPr>
            <w:r w:rsidRPr="1CC53B64">
              <w:rPr>
                <w:sz w:val="22"/>
                <w:szCs w:val="22"/>
              </w:rPr>
              <w:t>Barbarawi, 2020</w:t>
            </w:r>
          </w:p>
          <w:p w14:paraId="3B6863DF" w14:textId="79B73A45" w:rsidR="00121D98" w:rsidRPr="00404ED9" w:rsidRDefault="00121D98" w:rsidP="1CC53B64">
            <w:pPr>
              <w:rPr>
                <w:rFonts w:ascii="Calibri" w:eastAsia="Calibri" w:hAnsi="Calibri" w:cs="Calibri"/>
                <w:color w:val="000000" w:themeColor="text1"/>
                <w:sz w:val="22"/>
                <w:szCs w:val="22"/>
              </w:rPr>
            </w:pPr>
            <w:r w:rsidRPr="1CC53B64">
              <w:rPr>
                <w:sz w:val="22"/>
                <w:szCs w:val="22"/>
              </w:rPr>
              <w:t xml:space="preserve">PMID: </w:t>
            </w:r>
            <w:r w:rsidR="64327BFF" w:rsidRPr="1CC53B64">
              <w:rPr>
                <w:rFonts w:ascii="Calibri" w:eastAsia="Calibri" w:hAnsi="Calibri" w:cs="Calibri"/>
                <w:sz w:val="21"/>
                <w:szCs w:val="21"/>
              </w:rPr>
              <w:t>32491181</w:t>
            </w:r>
          </w:p>
        </w:tc>
      </w:tr>
      <w:tr w:rsidR="00121D98" w:rsidRPr="00212D8E" w14:paraId="01D5DAED" w14:textId="77777777" w:rsidTr="3A579F74">
        <w:tc>
          <w:tcPr>
            <w:tcW w:w="1352" w:type="dxa"/>
          </w:tcPr>
          <w:p w14:paraId="68286214" w14:textId="046F46C4" w:rsidR="00121D98" w:rsidRDefault="00121D98" w:rsidP="00923217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 xml:space="preserve">Question </w:t>
            </w:r>
          </w:p>
        </w:tc>
        <w:tc>
          <w:tcPr>
            <w:tcW w:w="1523" w:type="dxa"/>
          </w:tcPr>
          <w:p w14:paraId="704794E5" w14:textId="0EEE7866" w:rsidR="00121D98" w:rsidRDefault="76F7407E" w:rsidP="3A579F74">
            <w:pPr>
              <w:jc w:val="center"/>
              <w:rPr>
                <w:sz w:val="22"/>
                <w:szCs w:val="22"/>
              </w:rPr>
            </w:pPr>
            <w:r w:rsidRPr="3A579F74">
              <w:rPr>
                <w:sz w:val="22"/>
                <w:szCs w:val="22"/>
              </w:rPr>
              <w:t>Prediabetes with any vitamin D level</w:t>
            </w:r>
          </w:p>
        </w:tc>
        <w:tc>
          <w:tcPr>
            <w:tcW w:w="3015" w:type="dxa"/>
          </w:tcPr>
          <w:p w14:paraId="6617C3C2" w14:textId="17F9AA8C" w:rsidR="00121D98" w:rsidRDefault="5F3488F2" w:rsidP="3A579F74">
            <w:pPr>
              <w:jc w:val="center"/>
              <w:rPr>
                <w:sz w:val="22"/>
                <w:szCs w:val="22"/>
              </w:rPr>
            </w:pPr>
            <w:r w:rsidRPr="3A579F74">
              <w:rPr>
                <w:sz w:val="22"/>
                <w:szCs w:val="22"/>
              </w:rPr>
              <w:t xml:space="preserve">Not limited to prediabetes; </w:t>
            </w:r>
          </w:p>
          <w:p w14:paraId="05280A29" w14:textId="37EDCAEC" w:rsidR="00121D98" w:rsidRDefault="356112E0" w:rsidP="3A579F74">
            <w:pPr>
              <w:jc w:val="center"/>
              <w:rPr>
                <w:sz w:val="22"/>
                <w:szCs w:val="22"/>
              </w:rPr>
            </w:pPr>
            <w:r w:rsidRPr="3A579F74">
              <w:rPr>
                <w:sz w:val="22"/>
                <w:szCs w:val="22"/>
              </w:rPr>
              <w:t>Selected for low Vitamin D levels</w:t>
            </w:r>
            <w:r w:rsidR="27A42632" w:rsidRPr="3A579F74">
              <w:rPr>
                <w:sz w:val="22"/>
                <w:szCs w:val="22"/>
              </w:rPr>
              <w:t xml:space="preserve"> and treatment </w:t>
            </w:r>
            <w:r w:rsidR="27A42632" w:rsidRPr="3A579F74">
              <w:rPr>
                <w:sz w:val="22"/>
                <w:szCs w:val="22"/>
                <w:u w:val="single"/>
              </w:rPr>
              <w:t>&gt;</w:t>
            </w:r>
            <w:r w:rsidR="27A42632" w:rsidRPr="3A579F74">
              <w:rPr>
                <w:sz w:val="22"/>
                <w:szCs w:val="22"/>
              </w:rPr>
              <w:t xml:space="preserve"> 8 wks</w:t>
            </w:r>
          </w:p>
        </w:tc>
        <w:tc>
          <w:tcPr>
            <w:tcW w:w="2430" w:type="dxa"/>
          </w:tcPr>
          <w:p w14:paraId="6C1A68D6" w14:textId="57377E9A" w:rsidR="004B44CC" w:rsidRPr="004B44CC" w:rsidRDefault="7AB57720" w:rsidP="004B44CC">
            <w:pPr>
              <w:jc w:val="center"/>
              <w:rPr>
                <w:sz w:val="22"/>
                <w:szCs w:val="22"/>
              </w:rPr>
            </w:pPr>
            <w:r w:rsidRPr="3904F3E7">
              <w:rPr>
                <w:sz w:val="22"/>
                <w:szCs w:val="22"/>
              </w:rPr>
              <w:t>Prediabetes</w:t>
            </w:r>
            <w:r w:rsidRPr="12C0CB85">
              <w:rPr>
                <w:sz w:val="22"/>
                <w:szCs w:val="22"/>
              </w:rPr>
              <w:t xml:space="preserve"> with </w:t>
            </w:r>
            <w:r w:rsidRPr="64003444">
              <w:rPr>
                <w:sz w:val="22"/>
                <w:szCs w:val="22"/>
              </w:rPr>
              <w:t xml:space="preserve">any </w:t>
            </w:r>
            <w:r w:rsidR="004B44CC" w:rsidRPr="610E21E9">
              <w:rPr>
                <w:sz w:val="22"/>
                <w:szCs w:val="22"/>
              </w:rPr>
              <w:t>vitamin D level</w:t>
            </w:r>
          </w:p>
        </w:tc>
        <w:tc>
          <w:tcPr>
            <w:tcW w:w="2655" w:type="dxa"/>
          </w:tcPr>
          <w:p w14:paraId="4C34BE72" w14:textId="44F0D2E4" w:rsidR="00121D98" w:rsidRPr="007D21C8" w:rsidRDefault="03B9B88B" w:rsidP="61C4DA78">
            <w:pPr>
              <w:jc w:val="center"/>
              <w:rPr>
                <w:sz w:val="22"/>
                <w:szCs w:val="22"/>
              </w:rPr>
            </w:pPr>
            <w:r w:rsidRPr="3A579F74">
              <w:rPr>
                <w:sz w:val="22"/>
                <w:szCs w:val="22"/>
              </w:rPr>
              <w:t xml:space="preserve">Not </w:t>
            </w:r>
            <w:r w:rsidR="535BBC7A" w:rsidRPr="3A579F74">
              <w:rPr>
                <w:sz w:val="22"/>
                <w:szCs w:val="22"/>
              </w:rPr>
              <w:t>limited</w:t>
            </w:r>
            <w:r w:rsidRPr="3A579F74">
              <w:rPr>
                <w:sz w:val="22"/>
                <w:szCs w:val="22"/>
              </w:rPr>
              <w:t xml:space="preserve"> to p</w:t>
            </w:r>
            <w:r w:rsidR="55FC6F49" w:rsidRPr="3A579F74">
              <w:rPr>
                <w:sz w:val="22"/>
                <w:szCs w:val="22"/>
              </w:rPr>
              <w:t>rediabetes</w:t>
            </w:r>
            <w:r w:rsidR="329BF3E2" w:rsidRPr="3A579F74">
              <w:rPr>
                <w:sz w:val="22"/>
                <w:szCs w:val="22"/>
              </w:rPr>
              <w:t>;</w:t>
            </w:r>
            <w:r w:rsidR="55FC6F49" w:rsidRPr="3A579F74">
              <w:rPr>
                <w:sz w:val="22"/>
                <w:szCs w:val="22"/>
              </w:rPr>
              <w:t xml:space="preserve"> with any vitamin D level</w:t>
            </w:r>
          </w:p>
        </w:tc>
      </w:tr>
      <w:tr w:rsidR="00121D98" w:rsidRPr="00212D8E" w14:paraId="7B1FE53D" w14:textId="77777777" w:rsidTr="3A579F74">
        <w:tc>
          <w:tcPr>
            <w:tcW w:w="1352" w:type="dxa"/>
          </w:tcPr>
          <w:p w14:paraId="74ABEBB7" w14:textId="645467D3" w:rsidR="00121D98" w:rsidRDefault="004B44CC" w:rsidP="00111189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De Boer (WHI), 2008</w:t>
            </w:r>
          </w:p>
        </w:tc>
        <w:tc>
          <w:tcPr>
            <w:tcW w:w="1523" w:type="dxa"/>
          </w:tcPr>
          <w:p w14:paraId="334845A5" w14:textId="3B60EAE2" w:rsidR="00121D98" w:rsidRDefault="09E77E82" w:rsidP="3A579F74">
            <w:pPr>
              <w:spacing w:line="259" w:lineRule="auto"/>
            </w:pPr>
            <w:r w:rsidRPr="3A579F74">
              <w:rPr>
                <w:color w:val="FF0000"/>
                <w:sz w:val="22"/>
                <w:szCs w:val="22"/>
              </w:rPr>
              <w:t xml:space="preserve">No </w:t>
            </w:r>
            <w:r w:rsidR="0E7AD689" w:rsidRPr="3A579F74">
              <w:rPr>
                <w:sz w:val="22"/>
                <w:szCs w:val="22"/>
              </w:rPr>
              <w:t>*</w:t>
            </w:r>
          </w:p>
          <w:p w14:paraId="027EC11F" w14:textId="13200CA0" w:rsidR="00121D98" w:rsidRDefault="00121D98" w:rsidP="224A71D4">
            <w:pPr>
              <w:rPr>
                <w:sz w:val="22"/>
                <w:szCs w:val="22"/>
              </w:rPr>
            </w:pPr>
          </w:p>
        </w:tc>
        <w:tc>
          <w:tcPr>
            <w:tcW w:w="3015" w:type="dxa"/>
          </w:tcPr>
          <w:p w14:paraId="53C37CA1" w14:textId="54861B9F" w:rsidR="00121D98" w:rsidRDefault="00836C4E" w:rsidP="00925A38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Yes</w:t>
            </w:r>
          </w:p>
        </w:tc>
        <w:tc>
          <w:tcPr>
            <w:tcW w:w="2430" w:type="dxa"/>
          </w:tcPr>
          <w:p w14:paraId="0D911971" w14:textId="071A6D0D" w:rsidR="00121D98" w:rsidRPr="003D4F5C" w:rsidRDefault="00111189" w:rsidP="00925A38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3D4F5C">
              <w:rPr>
                <w:rFonts w:cstheme="minorHAnsi"/>
                <w:b/>
                <w:bCs/>
                <w:color w:val="FF0000"/>
                <w:sz w:val="22"/>
                <w:szCs w:val="22"/>
              </w:rPr>
              <w:t>No</w:t>
            </w:r>
          </w:p>
        </w:tc>
        <w:tc>
          <w:tcPr>
            <w:tcW w:w="2655" w:type="dxa"/>
          </w:tcPr>
          <w:p w14:paraId="1289AC37" w14:textId="529077D3" w:rsidR="00121D98" w:rsidRPr="007D21C8" w:rsidRDefault="00836C4E" w:rsidP="00925A38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Yes</w:t>
            </w:r>
          </w:p>
        </w:tc>
      </w:tr>
      <w:tr w:rsidR="00121D98" w:rsidRPr="00212D8E" w14:paraId="4738259A" w14:textId="77777777" w:rsidTr="3A579F74">
        <w:tc>
          <w:tcPr>
            <w:tcW w:w="1352" w:type="dxa"/>
          </w:tcPr>
          <w:p w14:paraId="6B261F36" w14:textId="2E12660B" w:rsidR="00121D98" w:rsidRDefault="00923217" w:rsidP="00111189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Avenell, 2009</w:t>
            </w:r>
          </w:p>
        </w:tc>
        <w:tc>
          <w:tcPr>
            <w:tcW w:w="1523" w:type="dxa"/>
            <w:shd w:val="clear" w:color="auto" w:fill="auto"/>
          </w:tcPr>
          <w:p w14:paraId="30884039" w14:textId="4F8424B2" w:rsidR="00121D98" w:rsidRDefault="274868F9" w:rsidP="3A579F74">
            <w:pPr>
              <w:spacing w:line="259" w:lineRule="auto"/>
              <w:rPr>
                <w:color w:val="FF0000"/>
                <w:sz w:val="22"/>
                <w:szCs w:val="22"/>
              </w:rPr>
            </w:pPr>
            <w:r w:rsidRPr="3A579F74">
              <w:rPr>
                <w:color w:val="FF0000"/>
                <w:sz w:val="22"/>
                <w:szCs w:val="22"/>
              </w:rPr>
              <w:t>No</w:t>
            </w:r>
          </w:p>
        </w:tc>
        <w:tc>
          <w:tcPr>
            <w:tcW w:w="3015" w:type="dxa"/>
          </w:tcPr>
          <w:p w14:paraId="761489DE" w14:textId="4F75D7F1" w:rsidR="00121D98" w:rsidRPr="003D4F5C" w:rsidRDefault="00923217" w:rsidP="00925A38">
            <w:pPr>
              <w:rPr>
                <w:rFonts w:cstheme="minorHAnsi"/>
                <w:b/>
                <w:bCs/>
                <w:color w:val="FF0000"/>
                <w:sz w:val="22"/>
                <w:szCs w:val="22"/>
              </w:rPr>
            </w:pPr>
            <w:r w:rsidRPr="003D4F5C">
              <w:rPr>
                <w:rFonts w:cstheme="minorHAnsi"/>
                <w:b/>
                <w:bCs/>
                <w:color w:val="FF0000"/>
                <w:sz w:val="22"/>
                <w:szCs w:val="22"/>
              </w:rPr>
              <w:t>No</w:t>
            </w:r>
          </w:p>
        </w:tc>
        <w:tc>
          <w:tcPr>
            <w:tcW w:w="2430" w:type="dxa"/>
          </w:tcPr>
          <w:p w14:paraId="0CFA0E93" w14:textId="0E0C89C7" w:rsidR="00121D98" w:rsidRPr="003D4F5C" w:rsidRDefault="00923217" w:rsidP="00925A38">
            <w:pPr>
              <w:rPr>
                <w:rFonts w:cstheme="minorHAnsi"/>
                <w:b/>
                <w:bCs/>
                <w:color w:val="FF0000"/>
                <w:sz w:val="22"/>
                <w:szCs w:val="22"/>
              </w:rPr>
            </w:pPr>
            <w:r w:rsidRPr="003D4F5C">
              <w:rPr>
                <w:rFonts w:cstheme="minorHAnsi"/>
                <w:b/>
                <w:bCs/>
                <w:color w:val="FF0000"/>
                <w:sz w:val="22"/>
                <w:szCs w:val="22"/>
              </w:rPr>
              <w:t>No</w:t>
            </w:r>
          </w:p>
        </w:tc>
        <w:tc>
          <w:tcPr>
            <w:tcW w:w="2655" w:type="dxa"/>
          </w:tcPr>
          <w:p w14:paraId="700DD9DE" w14:textId="187EA501" w:rsidR="00121D98" w:rsidRPr="007D21C8" w:rsidRDefault="00923217" w:rsidP="00425811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Yes</w:t>
            </w:r>
          </w:p>
        </w:tc>
      </w:tr>
      <w:tr w:rsidR="00121D98" w:rsidRPr="00212D8E" w14:paraId="678D49EA" w14:textId="77777777" w:rsidTr="3A579F74">
        <w:tc>
          <w:tcPr>
            <w:tcW w:w="1352" w:type="dxa"/>
          </w:tcPr>
          <w:p w14:paraId="6512CA63" w14:textId="1CEC52C8" w:rsidR="00121D98" w:rsidRDefault="00111189" w:rsidP="00923217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Wood, 2012</w:t>
            </w:r>
          </w:p>
        </w:tc>
        <w:tc>
          <w:tcPr>
            <w:tcW w:w="1523" w:type="dxa"/>
            <w:shd w:val="clear" w:color="auto" w:fill="auto"/>
          </w:tcPr>
          <w:p w14:paraId="1CEB1F4B" w14:textId="1D3144BA" w:rsidR="00121D98" w:rsidRDefault="41277199" w:rsidP="224A71D4">
            <w:pPr>
              <w:spacing w:line="259" w:lineRule="auto"/>
              <w:rPr>
                <w:sz w:val="22"/>
                <w:szCs w:val="22"/>
              </w:rPr>
            </w:pPr>
            <w:r w:rsidRPr="3A579F74">
              <w:rPr>
                <w:color w:val="FF0000"/>
                <w:sz w:val="22"/>
                <w:szCs w:val="22"/>
              </w:rPr>
              <w:t>No</w:t>
            </w:r>
            <w:r w:rsidR="082C6224">
              <w:t>*</w:t>
            </w:r>
          </w:p>
        </w:tc>
        <w:tc>
          <w:tcPr>
            <w:tcW w:w="3015" w:type="dxa"/>
          </w:tcPr>
          <w:p w14:paraId="031C463C" w14:textId="0B3E2E88" w:rsidR="00121D98" w:rsidRDefault="00111189" w:rsidP="00925A38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Yes</w:t>
            </w:r>
          </w:p>
        </w:tc>
        <w:tc>
          <w:tcPr>
            <w:tcW w:w="2430" w:type="dxa"/>
          </w:tcPr>
          <w:p w14:paraId="6EBF11EF" w14:textId="6B2166B9" w:rsidR="00121D98" w:rsidRPr="003D4F5C" w:rsidRDefault="00111189" w:rsidP="00925A38">
            <w:pPr>
              <w:rPr>
                <w:rFonts w:cstheme="minorHAnsi"/>
                <w:b/>
                <w:bCs/>
                <w:color w:val="FF0000"/>
                <w:sz w:val="22"/>
                <w:szCs w:val="22"/>
              </w:rPr>
            </w:pPr>
            <w:r w:rsidRPr="003D4F5C">
              <w:rPr>
                <w:rFonts w:cstheme="minorHAnsi"/>
                <w:b/>
                <w:bCs/>
                <w:color w:val="FF0000"/>
                <w:sz w:val="22"/>
                <w:szCs w:val="22"/>
              </w:rPr>
              <w:t>No</w:t>
            </w:r>
          </w:p>
        </w:tc>
        <w:tc>
          <w:tcPr>
            <w:tcW w:w="2655" w:type="dxa"/>
          </w:tcPr>
          <w:p w14:paraId="331FE920" w14:textId="6064013D" w:rsidR="00121D98" w:rsidRPr="003D4F5C" w:rsidRDefault="00111189" w:rsidP="00425811">
            <w:pPr>
              <w:rPr>
                <w:rFonts w:cstheme="minorHAnsi"/>
                <w:b/>
                <w:bCs/>
                <w:color w:val="FF0000"/>
                <w:sz w:val="22"/>
                <w:szCs w:val="22"/>
              </w:rPr>
            </w:pPr>
            <w:r w:rsidRPr="003D4F5C">
              <w:rPr>
                <w:rFonts w:cstheme="minorHAnsi"/>
                <w:b/>
                <w:bCs/>
                <w:color w:val="FF0000"/>
                <w:sz w:val="22"/>
                <w:szCs w:val="22"/>
              </w:rPr>
              <w:t>No</w:t>
            </w:r>
          </w:p>
        </w:tc>
      </w:tr>
      <w:tr w:rsidR="00121D98" w:rsidRPr="00212D8E" w14:paraId="7A13D368" w14:textId="77777777" w:rsidTr="3A579F74">
        <w:tc>
          <w:tcPr>
            <w:tcW w:w="1352" w:type="dxa"/>
          </w:tcPr>
          <w:p w14:paraId="5BBDC537" w14:textId="05AF3ADA" w:rsidR="00121D98" w:rsidRDefault="00836C4E" w:rsidP="00923217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Davidson, 2013</w:t>
            </w:r>
          </w:p>
        </w:tc>
        <w:tc>
          <w:tcPr>
            <w:tcW w:w="1523" w:type="dxa"/>
            <w:shd w:val="clear" w:color="auto" w:fill="auto"/>
          </w:tcPr>
          <w:p w14:paraId="1A43BF73" w14:textId="4B9BD11D" w:rsidR="00121D98" w:rsidRPr="00121D98" w:rsidRDefault="0AF9B56F" w:rsidP="224A71D4">
            <w:pPr>
              <w:rPr>
                <w:sz w:val="22"/>
                <w:szCs w:val="22"/>
              </w:rPr>
            </w:pPr>
            <w:r w:rsidRPr="224A71D4">
              <w:rPr>
                <w:sz w:val="22"/>
                <w:szCs w:val="22"/>
              </w:rPr>
              <w:t>Yes</w:t>
            </w:r>
          </w:p>
        </w:tc>
        <w:tc>
          <w:tcPr>
            <w:tcW w:w="3015" w:type="dxa"/>
          </w:tcPr>
          <w:p w14:paraId="34146AE8" w14:textId="51AB9725" w:rsidR="00121D98" w:rsidRDefault="00836C4E" w:rsidP="00925A38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Yes</w:t>
            </w:r>
          </w:p>
        </w:tc>
        <w:tc>
          <w:tcPr>
            <w:tcW w:w="2430" w:type="dxa"/>
          </w:tcPr>
          <w:p w14:paraId="0E560EBE" w14:textId="563BFA91" w:rsidR="00121D98" w:rsidRDefault="00EC5334" w:rsidP="00925A38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Yes</w:t>
            </w:r>
          </w:p>
        </w:tc>
        <w:tc>
          <w:tcPr>
            <w:tcW w:w="2655" w:type="dxa"/>
          </w:tcPr>
          <w:p w14:paraId="168034F1" w14:textId="18EAEAC0" w:rsidR="00121D98" w:rsidRPr="007D21C8" w:rsidRDefault="00EC5334" w:rsidP="00425811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Yes</w:t>
            </w:r>
          </w:p>
        </w:tc>
      </w:tr>
      <w:tr w:rsidR="00121D98" w:rsidRPr="00212D8E" w14:paraId="72542749" w14:textId="77777777" w:rsidTr="3A579F74">
        <w:tc>
          <w:tcPr>
            <w:tcW w:w="1352" w:type="dxa"/>
          </w:tcPr>
          <w:p w14:paraId="5A1043DA" w14:textId="3634FA06" w:rsidR="00121D98" w:rsidRDefault="00EC5334" w:rsidP="00923217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Dutta, 2014</w:t>
            </w:r>
          </w:p>
        </w:tc>
        <w:tc>
          <w:tcPr>
            <w:tcW w:w="1523" w:type="dxa"/>
            <w:shd w:val="clear" w:color="auto" w:fill="auto"/>
          </w:tcPr>
          <w:p w14:paraId="3D07ECD2" w14:textId="48FE0374" w:rsidR="00121D98" w:rsidRPr="00121D98" w:rsidRDefault="3417FE8C" w:rsidP="224A71D4">
            <w:pPr>
              <w:rPr>
                <w:sz w:val="22"/>
                <w:szCs w:val="22"/>
              </w:rPr>
            </w:pPr>
            <w:r w:rsidRPr="224A71D4">
              <w:rPr>
                <w:sz w:val="22"/>
                <w:szCs w:val="22"/>
              </w:rPr>
              <w:t>Yes</w:t>
            </w:r>
          </w:p>
        </w:tc>
        <w:tc>
          <w:tcPr>
            <w:tcW w:w="3015" w:type="dxa"/>
          </w:tcPr>
          <w:p w14:paraId="7414F9F8" w14:textId="231F0E21" w:rsidR="00121D98" w:rsidRPr="003D4F5C" w:rsidRDefault="00476331" w:rsidP="00925A38">
            <w:pPr>
              <w:rPr>
                <w:rFonts w:cstheme="minorHAnsi"/>
                <w:b/>
                <w:bCs/>
                <w:color w:val="FF0000"/>
                <w:sz w:val="22"/>
                <w:szCs w:val="22"/>
              </w:rPr>
            </w:pPr>
            <w:r w:rsidRPr="003D4F5C">
              <w:rPr>
                <w:rFonts w:cstheme="minorHAnsi"/>
                <w:b/>
                <w:bCs/>
                <w:color w:val="FF0000"/>
                <w:sz w:val="22"/>
                <w:szCs w:val="22"/>
              </w:rPr>
              <w:t>No</w:t>
            </w:r>
          </w:p>
        </w:tc>
        <w:tc>
          <w:tcPr>
            <w:tcW w:w="2430" w:type="dxa"/>
          </w:tcPr>
          <w:p w14:paraId="63C69C72" w14:textId="687C4217" w:rsidR="00121D98" w:rsidRDefault="00EC5334" w:rsidP="00925A38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Yes</w:t>
            </w:r>
          </w:p>
        </w:tc>
        <w:tc>
          <w:tcPr>
            <w:tcW w:w="2655" w:type="dxa"/>
          </w:tcPr>
          <w:p w14:paraId="556CBD45" w14:textId="0074A528" w:rsidR="00121D98" w:rsidRPr="007D21C8" w:rsidRDefault="00476331" w:rsidP="00425811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Yes</w:t>
            </w:r>
          </w:p>
        </w:tc>
      </w:tr>
      <w:tr w:rsidR="008653F1" w:rsidRPr="00212D8E" w14:paraId="4C943C24" w14:textId="77777777" w:rsidTr="3A579F74">
        <w:tc>
          <w:tcPr>
            <w:tcW w:w="1352" w:type="dxa"/>
          </w:tcPr>
          <w:p w14:paraId="231DDC3F" w14:textId="6EF8E5FC" w:rsidR="008653F1" w:rsidRDefault="008653F1" w:rsidP="008653F1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Barengolts, 2015</w:t>
            </w:r>
          </w:p>
        </w:tc>
        <w:tc>
          <w:tcPr>
            <w:tcW w:w="1523" w:type="dxa"/>
            <w:shd w:val="clear" w:color="auto" w:fill="auto"/>
          </w:tcPr>
          <w:p w14:paraId="6B2ACE50" w14:textId="48FE0374" w:rsidR="008653F1" w:rsidRPr="00121D98" w:rsidRDefault="62934D2F" w:rsidP="224A71D4">
            <w:pPr>
              <w:rPr>
                <w:sz w:val="22"/>
                <w:szCs w:val="22"/>
              </w:rPr>
            </w:pPr>
            <w:r w:rsidRPr="224A71D4">
              <w:rPr>
                <w:sz w:val="22"/>
                <w:szCs w:val="22"/>
              </w:rPr>
              <w:t>Yes</w:t>
            </w:r>
          </w:p>
          <w:p w14:paraId="4B97171B" w14:textId="54C11D28" w:rsidR="008653F1" w:rsidRPr="00121D98" w:rsidRDefault="008653F1" w:rsidP="224A71D4">
            <w:pPr>
              <w:rPr>
                <w:sz w:val="22"/>
                <w:szCs w:val="22"/>
              </w:rPr>
            </w:pPr>
          </w:p>
        </w:tc>
        <w:tc>
          <w:tcPr>
            <w:tcW w:w="3015" w:type="dxa"/>
          </w:tcPr>
          <w:p w14:paraId="7E5E45D0" w14:textId="29B58C33" w:rsidR="008653F1" w:rsidRPr="003D4F5C" w:rsidRDefault="008653F1" w:rsidP="008653F1">
            <w:pPr>
              <w:rPr>
                <w:rFonts w:cstheme="minorHAnsi"/>
                <w:b/>
                <w:bCs/>
                <w:color w:val="FF0000"/>
                <w:sz w:val="22"/>
                <w:szCs w:val="22"/>
              </w:rPr>
            </w:pPr>
            <w:r w:rsidRPr="003D4F5C">
              <w:rPr>
                <w:rFonts w:cstheme="minorHAnsi"/>
                <w:b/>
                <w:bCs/>
                <w:color w:val="FF0000"/>
                <w:sz w:val="22"/>
                <w:szCs w:val="22"/>
              </w:rPr>
              <w:t>No</w:t>
            </w:r>
          </w:p>
        </w:tc>
        <w:tc>
          <w:tcPr>
            <w:tcW w:w="2430" w:type="dxa"/>
          </w:tcPr>
          <w:p w14:paraId="01A9490F" w14:textId="53B86418" w:rsidR="008653F1" w:rsidRPr="007D21C8" w:rsidRDefault="008653F1" w:rsidP="008653F1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Yes</w:t>
            </w:r>
          </w:p>
        </w:tc>
        <w:tc>
          <w:tcPr>
            <w:tcW w:w="2655" w:type="dxa"/>
          </w:tcPr>
          <w:p w14:paraId="4153CC28" w14:textId="77777777" w:rsidR="008653F1" w:rsidRDefault="008653F1" w:rsidP="00425811">
            <w:pPr>
              <w:rPr>
                <w:rFonts w:cstheme="minorHAnsi"/>
                <w:sz w:val="22"/>
                <w:szCs w:val="22"/>
              </w:rPr>
            </w:pPr>
          </w:p>
          <w:p w14:paraId="566467BD" w14:textId="46CBF199" w:rsidR="00425811" w:rsidRPr="00425811" w:rsidRDefault="00425811" w:rsidP="00425811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Yes</w:t>
            </w:r>
          </w:p>
        </w:tc>
      </w:tr>
      <w:tr w:rsidR="008653F1" w:rsidRPr="00212D8E" w14:paraId="6D8A7DE9" w14:textId="77777777" w:rsidTr="3A579F74">
        <w:tc>
          <w:tcPr>
            <w:tcW w:w="1352" w:type="dxa"/>
          </w:tcPr>
          <w:p w14:paraId="20E510CC" w14:textId="229A8305" w:rsidR="008653F1" w:rsidRDefault="008653F1" w:rsidP="008653F1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Kuchay, 2015</w:t>
            </w:r>
          </w:p>
        </w:tc>
        <w:tc>
          <w:tcPr>
            <w:tcW w:w="1523" w:type="dxa"/>
            <w:shd w:val="clear" w:color="auto" w:fill="auto"/>
          </w:tcPr>
          <w:p w14:paraId="35091888" w14:textId="48FE0374" w:rsidR="008653F1" w:rsidRPr="00121D98" w:rsidRDefault="39A3739E" w:rsidP="224A71D4">
            <w:pPr>
              <w:rPr>
                <w:sz w:val="22"/>
                <w:szCs w:val="22"/>
              </w:rPr>
            </w:pPr>
            <w:r w:rsidRPr="224A71D4">
              <w:rPr>
                <w:sz w:val="22"/>
                <w:szCs w:val="22"/>
              </w:rPr>
              <w:t>Yes</w:t>
            </w:r>
          </w:p>
          <w:p w14:paraId="0EC2288C" w14:textId="579BF77D" w:rsidR="008653F1" w:rsidRPr="00121D98" w:rsidRDefault="008653F1" w:rsidP="224A71D4">
            <w:pPr>
              <w:rPr>
                <w:sz w:val="22"/>
                <w:szCs w:val="22"/>
              </w:rPr>
            </w:pPr>
          </w:p>
        </w:tc>
        <w:tc>
          <w:tcPr>
            <w:tcW w:w="3015" w:type="dxa"/>
          </w:tcPr>
          <w:p w14:paraId="499A2C72" w14:textId="387AF612" w:rsidR="008653F1" w:rsidRPr="003D4F5C" w:rsidRDefault="008653F1" w:rsidP="008653F1">
            <w:pPr>
              <w:rPr>
                <w:rFonts w:cstheme="minorHAnsi"/>
                <w:b/>
                <w:bCs/>
                <w:color w:val="FF0000"/>
                <w:sz w:val="22"/>
                <w:szCs w:val="22"/>
              </w:rPr>
            </w:pPr>
            <w:r w:rsidRPr="003D4F5C">
              <w:rPr>
                <w:rFonts w:cstheme="minorHAnsi"/>
                <w:b/>
                <w:bCs/>
                <w:color w:val="FF0000"/>
                <w:sz w:val="22"/>
                <w:szCs w:val="22"/>
              </w:rPr>
              <w:t>No</w:t>
            </w:r>
          </w:p>
        </w:tc>
        <w:tc>
          <w:tcPr>
            <w:tcW w:w="2430" w:type="dxa"/>
          </w:tcPr>
          <w:p w14:paraId="3AA7E3FC" w14:textId="2A5FF410" w:rsidR="008653F1" w:rsidRPr="007D21C8" w:rsidRDefault="008653F1" w:rsidP="008653F1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Yes</w:t>
            </w:r>
          </w:p>
        </w:tc>
        <w:tc>
          <w:tcPr>
            <w:tcW w:w="2655" w:type="dxa"/>
          </w:tcPr>
          <w:p w14:paraId="55E21AD4" w14:textId="35B763AD" w:rsidR="008653F1" w:rsidRPr="007D21C8" w:rsidRDefault="00425811" w:rsidP="00425811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Yes</w:t>
            </w:r>
          </w:p>
        </w:tc>
      </w:tr>
      <w:tr w:rsidR="008653F1" w:rsidRPr="00212D8E" w14:paraId="630469CB" w14:textId="77777777" w:rsidTr="3A579F74">
        <w:tc>
          <w:tcPr>
            <w:tcW w:w="1352" w:type="dxa"/>
          </w:tcPr>
          <w:p w14:paraId="4691F2AA" w14:textId="0ED84A20" w:rsidR="008653F1" w:rsidRDefault="008653F1" w:rsidP="008653F1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Jorde, 2016</w:t>
            </w:r>
          </w:p>
        </w:tc>
        <w:tc>
          <w:tcPr>
            <w:tcW w:w="1523" w:type="dxa"/>
            <w:shd w:val="clear" w:color="auto" w:fill="auto"/>
          </w:tcPr>
          <w:p w14:paraId="6817350E" w14:textId="721519B6" w:rsidR="008653F1" w:rsidRPr="00121D98" w:rsidRDefault="3F8318AE" w:rsidP="224A71D4">
            <w:pPr>
              <w:rPr>
                <w:sz w:val="22"/>
                <w:szCs w:val="22"/>
              </w:rPr>
            </w:pPr>
            <w:r w:rsidRPr="224A71D4">
              <w:rPr>
                <w:sz w:val="22"/>
                <w:szCs w:val="22"/>
              </w:rPr>
              <w:t>Yes</w:t>
            </w:r>
          </w:p>
        </w:tc>
        <w:tc>
          <w:tcPr>
            <w:tcW w:w="3015" w:type="dxa"/>
          </w:tcPr>
          <w:p w14:paraId="5D5B36FF" w14:textId="2DB264AC" w:rsidR="008653F1" w:rsidRDefault="008653F1" w:rsidP="008653F1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Yes</w:t>
            </w:r>
          </w:p>
        </w:tc>
        <w:tc>
          <w:tcPr>
            <w:tcW w:w="2430" w:type="dxa"/>
          </w:tcPr>
          <w:p w14:paraId="0F59B778" w14:textId="45FED1F4" w:rsidR="008653F1" w:rsidRPr="007D21C8" w:rsidRDefault="008653F1" w:rsidP="008653F1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Yes</w:t>
            </w:r>
          </w:p>
        </w:tc>
        <w:tc>
          <w:tcPr>
            <w:tcW w:w="2655" w:type="dxa"/>
          </w:tcPr>
          <w:p w14:paraId="7FE04078" w14:textId="5777BEE2" w:rsidR="008653F1" w:rsidRPr="007D21C8" w:rsidRDefault="00425811" w:rsidP="00425811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Yes</w:t>
            </w:r>
          </w:p>
        </w:tc>
      </w:tr>
      <w:tr w:rsidR="008653F1" w:rsidRPr="00212D8E" w14:paraId="5F714538" w14:textId="77777777" w:rsidTr="3A579F74">
        <w:tc>
          <w:tcPr>
            <w:tcW w:w="1352" w:type="dxa"/>
          </w:tcPr>
          <w:p w14:paraId="2FE8E976" w14:textId="491FE0D9" w:rsidR="008653F1" w:rsidRDefault="008653F1" w:rsidP="008653F1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Kawahara, 2018</w:t>
            </w:r>
          </w:p>
        </w:tc>
        <w:tc>
          <w:tcPr>
            <w:tcW w:w="1523" w:type="dxa"/>
            <w:shd w:val="clear" w:color="auto" w:fill="auto"/>
          </w:tcPr>
          <w:p w14:paraId="15512E4F" w14:textId="2047153B" w:rsidR="008653F1" w:rsidRPr="00121D98" w:rsidRDefault="5115F44E" w:rsidP="224A71D4">
            <w:pPr>
              <w:rPr>
                <w:sz w:val="22"/>
                <w:szCs w:val="22"/>
              </w:rPr>
            </w:pPr>
            <w:r w:rsidRPr="224A71D4">
              <w:rPr>
                <w:sz w:val="22"/>
                <w:szCs w:val="22"/>
              </w:rPr>
              <w:t>Yes</w:t>
            </w:r>
          </w:p>
        </w:tc>
        <w:tc>
          <w:tcPr>
            <w:tcW w:w="3015" w:type="dxa"/>
          </w:tcPr>
          <w:p w14:paraId="666A4964" w14:textId="67F78550" w:rsidR="008653F1" w:rsidRDefault="008653F1" w:rsidP="008653F1">
            <w:pPr>
              <w:rPr>
                <w:rFonts w:cstheme="minorHAnsi"/>
                <w:sz w:val="22"/>
                <w:szCs w:val="22"/>
              </w:rPr>
            </w:pPr>
            <w:r w:rsidRPr="003D4F5C">
              <w:rPr>
                <w:rFonts w:cstheme="minorHAnsi"/>
                <w:b/>
                <w:bCs/>
                <w:color w:val="FF0000"/>
                <w:sz w:val="22"/>
                <w:szCs w:val="22"/>
              </w:rPr>
              <w:t>No</w:t>
            </w:r>
          </w:p>
        </w:tc>
        <w:tc>
          <w:tcPr>
            <w:tcW w:w="2430" w:type="dxa"/>
          </w:tcPr>
          <w:p w14:paraId="168E601E" w14:textId="1CD98B8E" w:rsidR="008653F1" w:rsidRPr="007D21C8" w:rsidRDefault="008653F1" w:rsidP="008653F1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Yes</w:t>
            </w:r>
          </w:p>
        </w:tc>
        <w:tc>
          <w:tcPr>
            <w:tcW w:w="2655" w:type="dxa"/>
          </w:tcPr>
          <w:p w14:paraId="6F0A09C1" w14:textId="27E2D88B" w:rsidR="008653F1" w:rsidRPr="007D21C8" w:rsidRDefault="00425811" w:rsidP="00425811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Yes</w:t>
            </w:r>
          </w:p>
        </w:tc>
      </w:tr>
      <w:tr w:rsidR="008653F1" w:rsidRPr="00212D8E" w14:paraId="5823C8F5" w14:textId="77777777" w:rsidTr="3A579F74">
        <w:tc>
          <w:tcPr>
            <w:tcW w:w="1352" w:type="dxa"/>
          </w:tcPr>
          <w:p w14:paraId="5964BF97" w14:textId="631CCF70" w:rsidR="008653F1" w:rsidRPr="00212D8E" w:rsidRDefault="008653F1" w:rsidP="008653F1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Niroomand, 2019</w:t>
            </w:r>
          </w:p>
        </w:tc>
        <w:tc>
          <w:tcPr>
            <w:tcW w:w="1523" w:type="dxa"/>
            <w:shd w:val="clear" w:color="auto" w:fill="auto"/>
          </w:tcPr>
          <w:p w14:paraId="51209AD9" w14:textId="095C7767" w:rsidR="008653F1" w:rsidRPr="00121D98" w:rsidRDefault="6ADA4A0F" w:rsidP="224A71D4">
            <w:pPr>
              <w:rPr>
                <w:sz w:val="22"/>
                <w:szCs w:val="22"/>
              </w:rPr>
            </w:pPr>
            <w:r w:rsidRPr="224A71D4">
              <w:rPr>
                <w:sz w:val="22"/>
                <w:szCs w:val="22"/>
              </w:rPr>
              <w:t>Yes</w:t>
            </w:r>
          </w:p>
        </w:tc>
        <w:tc>
          <w:tcPr>
            <w:tcW w:w="3015" w:type="dxa"/>
          </w:tcPr>
          <w:p w14:paraId="5E2AF63A" w14:textId="42163A51" w:rsidR="008653F1" w:rsidRPr="003D4F5C" w:rsidRDefault="008653F1" w:rsidP="008653F1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3D4F5C">
              <w:rPr>
                <w:rFonts w:cstheme="minorHAnsi"/>
                <w:b/>
                <w:bCs/>
                <w:color w:val="FF0000"/>
                <w:sz w:val="22"/>
                <w:szCs w:val="22"/>
              </w:rPr>
              <w:t>No</w:t>
            </w:r>
          </w:p>
        </w:tc>
        <w:tc>
          <w:tcPr>
            <w:tcW w:w="2430" w:type="dxa"/>
          </w:tcPr>
          <w:p w14:paraId="6AE15204" w14:textId="66034902" w:rsidR="008653F1" w:rsidRDefault="008653F1" w:rsidP="008653F1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Yes</w:t>
            </w:r>
          </w:p>
        </w:tc>
        <w:tc>
          <w:tcPr>
            <w:tcW w:w="2655" w:type="dxa"/>
          </w:tcPr>
          <w:p w14:paraId="611465D4" w14:textId="648A7348" w:rsidR="008653F1" w:rsidRPr="003D4F5C" w:rsidRDefault="00425811" w:rsidP="00425811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3D4F5C">
              <w:rPr>
                <w:rFonts w:cstheme="minorHAnsi"/>
                <w:b/>
                <w:bCs/>
                <w:color w:val="FF0000"/>
                <w:sz w:val="22"/>
                <w:szCs w:val="22"/>
              </w:rPr>
              <w:t>No</w:t>
            </w:r>
          </w:p>
        </w:tc>
      </w:tr>
      <w:tr w:rsidR="008653F1" w:rsidRPr="00212D8E" w14:paraId="77F1E55B" w14:textId="77777777" w:rsidTr="3A579F74">
        <w:tc>
          <w:tcPr>
            <w:tcW w:w="1352" w:type="dxa"/>
          </w:tcPr>
          <w:p w14:paraId="253A0FE7" w14:textId="4D2EC933" w:rsidR="008653F1" w:rsidRDefault="008653F1" w:rsidP="008653F1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Pittas (D2d), 2019</w:t>
            </w:r>
          </w:p>
        </w:tc>
        <w:tc>
          <w:tcPr>
            <w:tcW w:w="1523" w:type="dxa"/>
            <w:shd w:val="clear" w:color="auto" w:fill="auto"/>
          </w:tcPr>
          <w:p w14:paraId="3F80C9CB" w14:textId="19C3B232" w:rsidR="008653F1" w:rsidRPr="00121D98" w:rsidRDefault="0738339A" w:rsidP="224A71D4">
            <w:pPr>
              <w:rPr>
                <w:sz w:val="22"/>
                <w:szCs w:val="22"/>
              </w:rPr>
            </w:pPr>
            <w:r w:rsidRPr="224A71D4">
              <w:rPr>
                <w:sz w:val="22"/>
                <w:szCs w:val="22"/>
              </w:rPr>
              <w:t>Yes</w:t>
            </w:r>
          </w:p>
        </w:tc>
        <w:tc>
          <w:tcPr>
            <w:tcW w:w="3015" w:type="dxa"/>
          </w:tcPr>
          <w:p w14:paraId="4ACA360E" w14:textId="0BB4DF37" w:rsidR="008653F1" w:rsidRPr="007D21C8" w:rsidRDefault="008653F1" w:rsidP="008653F1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Yes</w:t>
            </w:r>
          </w:p>
        </w:tc>
        <w:tc>
          <w:tcPr>
            <w:tcW w:w="2430" w:type="dxa"/>
          </w:tcPr>
          <w:p w14:paraId="4A889199" w14:textId="1433CAD8" w:rsidR="008653F1" w:rsidRPr="007D21C8" w:rsidRDefault="008653F1" w:rsidP="008653F1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Yes</w:t>
            </w:r>
          </w:p>
        </w:tc>
        <w:tc>
          <w:tcPr>
            <w:tcW w:w="2655" w:type="dxa"/>
          </w:tcPr>
          <w:p w14:paraId="7446849A" w14:textId="7E5F90E7" w:rsidR="008653F1" w:rsidRPr="007D21C8" w:rsidRDefault="00425811" w:rsidP="00425811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Yes</w:t>
            </w:r>
          </w:p>
        </w:tc>
      </w:tr>
      <w:tr w:rsidR="00D11D4B" w:rsidRPr="00212D8E" w14:paraId="637FAC47" w14:textId="77777777" w:rsidTr="3A579F74">
        <w:tc>
          <w:tcPr>
            <w:tcW w:w="1352" w:type="dxa"/>
          </w:tcPr>
          <w:p w14:paraId="77DB6603" w14:textId="093864D4" w:rsidR="00D11D4B" w:rsidRDefault="00D11D4B" w:rsidP="008653F1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Bhatt, 2020</w:t>
            </w:r>
          </w:p>
        </w:tc>
        <w:tc>
          <w:tcPr>
            <w:tcW w:w="1523" w:type="dxa"/>
            <w:shd w:val="clear" w:color="auto" w:fill="auto"/>
          </w:tcPr>
          <w:p w14:paraId="36E57C46" w14:textId="17A88186" w:rsidR="00D11D4B" w:rsidRPr="224A71D4" w:rsidRDefault="00D11D4B" w:rsidP="224A71D4">
            <w:pPr>
              <w:rPr>
                <w:sz w:val="22"/>
                <w:szCs w:val="22"/>
              </w:rPr>
            </w:pPr>
            <w:r w:rsidRPr="003D4F5C">
              <w:rPr>
                <w:rFonts w:cstheme="minorHAnsi"/>
                <w:b/>
                <w:bCs/>
                <w:color w:val="FF0000"/>
                <w:sz w:val="22"/>
                <w:szCs w:val="22"/>
              </w:rPr>
              <w:t>No</w:t>
            </w:r>
          </w:p>
        </w:tc>
        <w:tc>
          <w:tcPr>
            <w:tcW w:w="3015" w:type="dxa"/>
          </w:tcPr>
          <w:p w14:paraId="1CDD5496" w14:textId="0F966AEC" w:rsidR="00D11D4B" w:rsidRDefault="00D11D4B" w:rsidP="008653F1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NA</w:t>
            </w:r>
          </w:p>
        </w:tc>
        <w:tc>
          <w:tcPr>
            <w:tcW w:w="2430" w:type="dxa"/>
          </w:tcPr>
          <w:p w14:paraId="7202B915" w14:textId="2364F388" w:rsidR="00D11D4B" w:rsidRDefault="00D11D4B" w:rsidP="008653F1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NA</w:t>
            </w:r>
          </w:p>
        </w:tc>
        <w:tc>
          <w:tcPr>
            <w:tcW w:w="2655" w:type="dxa"/>
          </w:tcPr>
          <w:p w14:paraId="6D835C7A" w14:textId="72DF65B2" w:rsidR="00D11D4B" w:rsidRDefault="00D11D4B" w:rsidP="00425811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NA</w:t>
            </w:r>
          </w:p>
        </w:tc>
      </w:tr>
      <w:tr w:rsidR="008653F1" w:rsidRPr="00212D8E" w14:paraId="239211E7" w14:textId="77777777" w:rsidTr="3A579F74">
        <w:trPr>
          <w:trHeight w:val="300"/>
        </w:trPr>
        <w:tc>
          <w:tcPr>
            <w:tcW w:w="10975" w:type="dxa"/>
            <w:gridSpan w:val="5"/>
          </w:tcPr>
          <w:p w14:paraId="383777F6" w14:textId="0B13E2B0" w:rsidR="008653F1" w:rsidRDefault="008653F1" w:rsidP="224A71D4">
            <w:pPr>
              <w:spacing w:line="259" w:lineRule="auto"/>
              <w:rPr>
                <w:sz w:val="22"/>
                <w:szCs w:val="22"/>
              </w:rPr>
            </w:pPr>
            <w:r w:rsidRPr="224A71D4">
              <w:rPr>
                <w:sz w:val="22"/>
                <w:szCs w:val="22"/>
              </w:rPr>
              <w:t xml:space="preserve">* </w:t>
            </w:r>
            <w:r w:rsidR="25CA9A33" w:rsidRPr="224A71D4">
              <w:rPr>
                <w:sz w:val="22"/>
                <w:szCs w:val="22"/>
              </w:rPr>
              <w:t>Population was not limited to prediabetes</w:t>
            </w:r>
          </w:p>
          <w:p w14:paraId="08724A1E" w14:textId="648F50E7" w:rsidR="008653F1" w:rsidRDefault="008653F1" w:rsidP="224A71D4">
            <w:pPr>
              <w:rPr>
                <w:sz w:val="22"/>
                <w:szCs w:val="22"/>
              </w:rPr>
            </w:pPr>
            <w:r w:rsidRPr="224A71D4">
              <w:rPr>
                <w:sz w:val="22"/>
                <w:szCs w:val="22"/>
              </w:rPr>
              <w:t xml:space="preserve">† </w:t>
            </w:r>
          </w:p>
        </w:tc>
      </w:tr>
    </w:tbl>
    <w:p w14:paraId="5B7799A1" w14:textId="77777777" w:rsidR="00CD1C3E" w:rsidRDefault="00CD1C3E" w:rsidP="006A2E57"/>
    <w:sectPr w:rsidR="00CD1C3E" w:rsidSect="007C5F84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2MDYyMzQwtDS0NDBT0lEKTi0uzszPAykwNK0FAPLbVnEtAAAA"/>
  </w:docVars>
  <w:rsids>
    <w:rsidRoot w:val="00212D8E"/>
    <w:rsid w:val="00004CD8"/>
    <w:rsid w:val="0000796B"/>
    <w:rsid w:val="00013B22"/>
    <w:rsid w:val="0004069D"/>
    <w:rsid w:val="000408F1"/>
    <w:rsid w:val="00063D64"/>
    <w:rsid w:val="000672D7"/>
    <w:rsid w:val="00084486"/>
    <w:rsid w:val="000A5F1B"/>
    <w:rsid w:val="000B3C12"/>
    <w:rsid w:val="000B3CE5"/>
    <w:rsid w:val="00100112"/>
    <w:rsid w:val="001002A9"/>
    <w:rsid w:val="00101197"/>
    <w:rsid w:val="00101AB7"/>
    <w:rsid w:val="00106EBA"/>
    <w:rsid w:val="00111189"/>
    <w:rsid w:val="0011470F"/>
    <w:rsid w:val="00121D98"/>
    <w:rsid w:val="00133965"/>
    <w:rsid w:val="00133D42"/>
    <w:rsid w:val="00146FFA"/>
    <w:rsid w:val="00157BB2"/>
    <w:rsid w:val="0017747D"/>
    <w:rsid w:val="001A0CAC"/>
    <w:rsid w:val="001C4A91"/>
    <w:rsid w:val="001F6833"/>
    <w:rsid w:val="00201E00"/>
    <w:rsid w:val="00204EF2"/>
    <w:rsid w:val="00212D8E"/>
    <w:rsid w:val="00225BE1"/>
    <w:rsid w:val="00246A77"/>
    <w:rsid w:val="00256684"/>
    <w:rsid w:val="002A21EB"/>
    <w:rsid w:val="002A3C0C"/>
    <w:rsid w:val="002B00D8"/>
    <w:rsid w:val="002F7A73"/>
    <w:rsid w:val="00306A7D"/>
    <w:rsid w:val="00341625"/>
    <w:rsid w:val="003C4558"/>
    <w:rsid w:val="003D4F5C"/>
    <w:rsid w:val="003E20A9"/>
    <w:rsid w:val="003F4861"/>
    <w:rsid w:val="003F5F8D"/>
    <w:rsid w:val="0040377C"/>
    <w:rsid w:val="00425811"/>
    <w:rsid w:val="00434E76"/>
    <w:rsid w:val="0043653E"/>
    <w:rsid w:val="004426C0"/>
    <w:rsid w:val="00442AE1"/>
    <w:rsid w:val="004442C5"/>
    <w:rsid w:val="0044691F"/>
    <w:rsid w:val="00463571"/>
    <w:rsid w:val="00476331"/>
    <w:rsid w:val="004B04CE"/>
    <w:rsid w:val="004B44CC"/>
    <w:rsid w:val="004C21D6"/>
    <w:rsid w:val="004E2AC2"/>
    <w:rsid w:val="004F066B"/>
    <w:rsid w:val="004F4B16"/>
    <w:rsid w:val="00502454"/>
    <w:rsid w:val="00511616"/>
    <w:rsid w:val="005275B7"/>
    <w:rsid w:val="00532DAC"/>
    <w:rsid w:val="00543EAD"/>
    <w:rsid w:val="00557F37"/>
    <w:rsid w:val="00576E22"/>
    <w:rsid w:val="005807C0"/>
    <w:rsid w:val="00584119"/>
    <w:rsid w:val="00585A8A"/>
    <w:rsid w:val="005A56B2"/>
    <w:rsid w:val="005B79DD"/>
    <w:rsid w:val="005D7C79"/>
    <w:rsid w:val="005E7A85"/>
    <w:rsid w:val="00611508"/>
    <w:rsid w:val="0066022D"/>
    <w:rsid w:val="00663BF2"/>
    <w:rsid w:val="006710CD"/>
    <w:rsid w:val="00694842"/>
    <w:rsid w:val="00694D17"/>
    <w:rsid w:val="0069595A"/>
    <w:rsid w:val="006A2E57"/>
    <w:rsid w:val="006B295F"/>
    <w:rsid w:val="006C73D9"/>
    <w:rsid w:val="006F4423"/>
    <w:rsid w:val="00744BC2"/>
    <w:rsid w:val="007659E3"/>
    <w:rsid w:val="007A1231"/>
    <w:rsid w:val="007B7B95"/>
    <w:rsid w:val="007C5F84"/>
    <w:rsid w:val="007D6B65"/>
    <w:rsid w:val="007E3355"/>
    <w:rsid w:val="007F0871"/>
    <w:rsid w:val="00813298"/>
    <w:rsid w:val="00815AFF"/>
    <w:rsid w:val="0081686E"/>
    <w:rsid w:val="008224E4"/>
    <w:rsid w:val="008309D3"/>
    <w:rsid w:val="00836C4E"/>
    <w:rsid w:val="008372C9"/>
    <w:rsid w:val="008401DB"/>
    <w:rsid w:val="008415DA"/>
    <w:rsid w:val="0085027C"/>
    <w:rsid w:val="008653F1"/>
    <w:rsid w:val="008658EF"/>
    <w:rsid w:val="008A64D0"/>
    <w:rsid w:val="008C4BA0"/>
    <w:rsid w:val="008E60B8"/>
    <w:rsid w:val="00923217"/>
    <w:rsid w:val="00925A38"/>
    <w:rsid w:val="009309A3"/>
    <w:rsid w:val="00930DAF"/>
    <w:rsid w:val="009348C6"/>
    <w:rsid w:val="009356A6"/>
    <w:rsid w:val="00941A42"/>
    <w:rsid w:val="00961456"/>
    <w:rsid w:val="00974884"/>
    <w:rsid w:val="009808E1"/>
    <w:rsid w:val="0099539A"/>
    <w:rsid w:val="009A39AE"/>
    <w:rsid w:val="009B7B7B"/>
    <w:rsid w:val="009D3C29"/>
    <w:rsid w:val="00A119B5"/>
    <w:rsid w:val="00A2707B"/>
    <w:rsid w:val="00A3095C"/>
    <w:rsid w:val="00A340E0"/>
    <w:rsid w:val="00A372D4"/>
    <w:rsid w:val="00A462FB"/>
    <w:rsid w:val="00A70168"/>
    <w:rsid w:val="00A701FA"/>
    <w:rsid w:val="00A75558"/>
    <w:rsid w:val="00A835D5"/>
    <w:rsid w:val="00A84920"/>
    <w:rsid w:val="00AB5BE6"/>
    <w:rsid w:val="00AB6D0B"/>
    <w:rsid w:val="00AF048B"/>
    <w:rsid w:val="00AF6FEA"/>
    <w:rsid w:val="00B1438F"/>
    <w:rsid w:val="00B22148"/>
    <w:rsid w:val="00B36D72"/>
    <w:rsid w:val="00B62242"/>
    <w:rsid w:val="00B80648"/>
    <w:rsid w:val="00B869B7"/>
    <w:rsid w:val="00B95842"/>
    <w:rsid w:val="00BA42C2"/>
    <w:rsid w:val="00BA777E"/>
    <w:rsid w:val="00BB2B8E"/>
    <w:rsid w:val="00BC6476"/>
    <w:rsid w:val="00BC7CED"/>
    <w:rsid w:val="00BD7B46"/>
    <w:rsid w:val="00C10522"/>
    <w:rsid w:val="00C12EFC"/>
    <w:rsid w:val="00C169B2"/>
    <w:rsid w:val="00C60C9C"/>
    <w:rsid w:val="00C7199C"/>
    <w:rsid w:val="00C83E2A"/>
    <w:rsid w:val="00C95FEC"/>
    <w:rsid w:val="00CA7AED"/>
    <w:rsid w:val="00CC7EA9"/>
    <w:rsid w:val="00CD15AA"/>
    <w:rsid w:val="00CD1C3E"/>
    <w:rsid w:val="00CD53BB"/>
    <w:rsid w:val="00CE02A2"/>
    <w:rsid w:val="00CE7F6A"/>
    <w:rsid w:val="00D04F96"/>
    <w:rsid w:val="00D11D4B"/>
    <w:rsid w:val="00D16B9D"/>
    <w:rsid w:val="00D30B17"/>
    <w:rsid w:val="00D47B31"/>
    <w:rsid w:val="00D85AB7"/>
    <w:rsid w:val="00D86012"/>
    <w:rsid w:val="00DB7DA4"/>
    <w:rsid w:val="00DD705C"/>
    <w:rsid w:val="00DE3312"/>
    <w:rsid w:val="00E15509"/>
    <w:rsid w:val="00E65045"/>
    <w:rsid w:val="00E8007A"/>
    <w:rsid w:val="00E94288"/>
    <w:rsid w:val="00EA49F8"/>
    <w:rsid w:val="00EC5334"/>
    <w:rsid w:val="00ED24B9"/>
    <w:rsid w:val="00EF037E"/>
    <w:rsid w:val="00EF2C14"/>
    <w:rsid w:val="00EF3D60"/>
    <w:rsid w:val="00F57E6F"/>
    <w:rsid w:val="00F63D76"/>
    <w:rsid w:val="00F65244"/>
    <w:rsid w:val="00F7278E"/>
    <w:rsid w:val="00F92B8B"/>
    <w:rsid w:val="00F94166"/>
    <w:rsid w:val="00FD5F3A"/>
    <w:rsid w:val="00FF3785"/>
    <w:rsid w:val="03B9B88B"/>
    <w:rsid w:val="0489FC35"/>
    <w:rsid w:val="0498DAAA"/>
    <w:rsid w:val="06D2D9AA"/>
    <w:rsid w:val="0738339A"/>
    <w:rsid w:val="07EB1521"/>
    <w:rsid w:val="082C6224"/>
    <w:rsid w:val="08EE7F54"/>
    <w:rsid w:val="09E77E82"/>
    <w:rsid w:val="0AF9B56F"/>
    <w:rsid w:val="0E7AD689"/>
    <w:rsid w:val="12C0CB85"/>
    <w:rsid w:val="1705896D"/>
    <w:rsid w:val="17C2D872"/>
    <w:rsid w:val="195DEF45"/>
    <w:rsid w:val="1B402FBB"/>
    <w:rsid w:val="1CC53B64"/>
    <w:rsid w:val="1FB2F1F5"/>
    <w:rsid w:val="204E1A91"/>
    <w:rsid w:val="20AB0AED"/>
    <w:rsid w:val="217677A5"/>
    <w:rsid w:val="21E46665"/>
    <w:rsid w:val="224A71D4"/>
    <w:rsid w:val="25CA9A33"/>
    <w:rsid w:val="26223379"/>
    <w:rsid w:val="274868F9"/>
    <w:rsid w:val="27A42632"/>
    <w:rsid w:val="2A24EFB1"/>
    <w:rsid w:val="2D788AB9"/>
    <w:rsid w:val="329BF3E2"/>
    <w:rsid w:val="3417FE8C"/>
    <w:rsid w:val="343BCD2F"/>
    <w:rsid w:val="356112E0"/>
    <w:rsid w:val="3904F3E7"/>
    <w:rsid w:val="39A3739E"/>
    <w:rsid w:val="3A579F74"/>
    <w:rsid w:val="3A8F1384"/>
    <w:rsid w:val="3AB9F073"/>
    <w:rsid w:val="3F8318AE"/>
    <w:rsid w:val="40119136"/>
    <w:rsid w:val="41277199"/>
    <w:rsid w:val="421FFAD8"/>
    <w:rsid w:val="42734DDE"/>
    <w:rsid w:val="44766A78"/>
    <w:rsid w:val="44A2DC68"/>
    <w:rsid w:val="46DA2F3A"/>
    <w:rsid w:val="4CA09907"/>
    <w:rsid w:val="4E8F412F"/>
    <w:rsid w:val="5115F44E"/>
    <w:rsid w:val="535BBC7A"/>
    <w:rsid w:val="55FC6F49"/>
    <w:rsid w:val="592A7DE0"/>
    <w:rsid w:val="5D9D401A"/>
    <w:rsid w:val="5F3488F2"/>
    <w:rsid w:val="610E21E9"/>
    <w:rsid w:val="617F03D3"/>
    <w:rsid w:val="61C4DA78"/>
    <w:rsid w:val="62934D2F"/>
    <w:rsid w:val="64003444"/>
    <w:rsid w:val="64327BFF"/>
    <w:rsid w:val="6837E553"/>
    <w:rsid w:val="69D6A9F8"/>
    <w:rsid w:val="6ADA4A0F"/>
    <w:rsid w:val="6C12D3D2"/>
    <w:rsid w:val="6F6EB57D"/>
    <w:rsid w:val="73B37365"/>
    <w:rsid w:val="74FD3FFE"/>
    <w:rsid w:val="7555CF8B"/>
    <w:rsid w:val="76F7407E"/>
    <w:rsid w:val="7789A173"/>
    <w:rsid w:val="7A0B211E"/>
    <w:rsid w:val="7AB577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6CBEE2"/>
  <w15:chartTrackingRefBased/>
  <w15:docId w15:val="{F5F0D4BB-FE1C-436D-9B77-9B8DB9CFEC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12D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212D8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212D8E"/>
  </w:style>
  <w:style w:type="character" w:styleId="Hyperlink">
    <w:name w:val="Hyperlink"/>
    <w:basedOn w:val="DefaultParagraphFont"/>
    <w:uiPriority w:val="99"/>
    <w:unhideWhenUsed/>
    <w:rsid w:val="00133D4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3D4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3BF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3BF2"/>
    <w:rPr>
      <w:rFonts w:ascii="Segoe UI" w:eastAsiaTheme="minorEastAsia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663BF2"/>
    <w:rPr>
      <w:rFonts w:eastAsiaTheme="minorEastAsia"/>
    </w:rPr>
  </w:style>
  <w:style w:type="character" w:styleId="CommentReference">
    <w:name w:val="annotation reference"/>
    <w:basedOn w:val="DefaultParagraphFont"/>
    <w:uiPriority w:val="99"/>
    <w:semiHidden/>
    <w:unhideWhenUsed/>
    <w:rsid w:val="009309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09A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09A3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09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09A3"/>
    <w:rPr>
      <w:rFonts w:eastAsiaTheme="minorEastAsia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EF3D60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9595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5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85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56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138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321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44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9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44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16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9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109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914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77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0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0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5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72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2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277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79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628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773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7615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8156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966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5660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100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4043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248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375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606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623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422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665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0072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524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870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46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9355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396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521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1714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19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065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850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558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5716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563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410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174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2152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613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253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3157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1595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140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8338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328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5722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372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55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6337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293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9325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1299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090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456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408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275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584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20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504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9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089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409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921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6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086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61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98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1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532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821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585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888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825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871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3</Words>
  <Characters>703</Characters>
  <Application>Microsoft Office Word</Application>
  <DocSecurity>0</DocSecurity>
  <Lines>5</Lines>
  <Paragraphs>1</Paragraphs>
  <ScaleCrop>false</ScaleCrop>
  <Company/>
  <LinksUpToDate>false</LinksUpToDate>
  <CharactersWithSpaces>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ffman, Richard M</dc:creator>
  <cp:keywords/>
  <dc:description/>
  <cp:lastModifiedBy>Robert Badgett</cp:lastModifiedBy>
  <cp:revision>111</cp:revision>
  <cp:lastPrinted>2020-06-16T03:14:00Z</cp:lastPrinted>
  <dcterms:created xsi:type="dcterms:W3CDTF">2019-06-16T20:50:00Z</dcterms:created>
  <dcterms:modified xsi:type="dcterms:W3CDTF">2021-08-24T01:20:00Z</dcterms:modified>
</cp:coreProperties>
</file>